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38217C">
            <w:pPr>
              <w:spacing w:line="276" w:lineRule="auto"/>
              <w:rPr>
                <w:rFonts w:ascii="Times New Roman" w:hAnsi="Times New Roman" w:cs="Times New Roman"/>
                <w:b/>
                <w:i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ЭКЗЕГЕЗА НОВОГО ЗАВЕТА (АПОСТОЛ)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очная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</w:t>
            </w:r>
            <w:proofErr w:type="gramStart"/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вла и Соборных посланиях, ознакомление с важнейшими </w:t>
            </w:r>
            <w:proofErr w:type="spellStart"/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</w:t>
            </w:r>
            <w:proofErr w:type="spellStart"/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вохристианской</w:t>
            </w:r>
            <w:proofErr w:type="spellEnd"/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      </w:r>
            <w:proofErr w:type="gramEnd"/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Базовая часть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ОПК</w:t>
            </w:r>
            <w:proofErr w:type="spellEnd"/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-2: способность использовать базовые знания в области теологии при решении профессиональных задач</w:t>
            </w:r>
          </w:p>
        </w:tc>
      </w:tr>
      <w:tr w:rsidR="0038217C" w:rsidRPr="00E252AA" w:rsidTr="00884F58"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1D14">
              <w:rPr>
                <w:rFonts w:ascii="Times New Roman" w:hAnsi="Times New Roman" w:cs="Times New Roman"/>
                <w:i/>
                <w:iCs/>
              </w:rPr>
              <w:t>Небольсин</w:t>
            </w:r>
            <w:proofErr w:type="spellEnd"/>
            <w:r w:rsidRPr="003C1D14">
              <w:rPr>
                <w:rFonts w:ascii="Times New Roman" w:hAnsi="Times New Roman" w:cs="Times New Roman"/>
                <w:i/>
                <w:iCs/>
              </w:rPr>
              <w:t xml:space="preserve"> А.С.</w:t>
            </w:r>
            <w:bookmarkStart w:id="0" w:name="_GoBack"/>
            <w:bookmarkEnd w:id="0"/>
          </w:p>
        </w:tc>
      </w:tr>
    </w:tbl>
    <w:p w:rsidR="0038217C" w:rsidRPr="00E252AA" w:rsidRDefault="0038217C" w:rsidP="0038217C">
      <w:pPr>
        <w:spacing w:after="288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38217C" w:rsidRPr="00E252AA" w:rsidTr="00884F58">
        <w:tc>
          <w:tcPr>
            <w:tcW w:w="787" w:type="pct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gram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Ср</w:t>
            </w:r>
            <w:proofErr w:type="gramEnd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38217C" w:rsidRPr="00E252AA" w:rsidRDefault="0038217C" w:rsidP="00884F58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tr w:rsidR="0038217C" w:rsidRPr="00E252AA" w:rsidTr="00884F58">
        <w:tc>
          <w:tcPr>
            <w:tcW w:w="787" w:type="pct"/>
          </w:tcPr>
          <w:p w:rsidR="0038217C" w:rsidRPr="0060301E" w:rsidRDefault="0038217C" w:rsidP="0038217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3" w:type="pct"/>
          </w:tcPr>
          <w:p w:rsidR="0038217C" w:rsidRPr="0060301E" w:rsidRDefault="0038217C" w:rsidP="0038217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393" w:type="pct"/>
          </w:tcPr>
          <w:p w:rsidR="0038217C" w:rsidRPr="0060301E" w:rsidRDefault="0038217C" w:rsidP="0038217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384" w:type="pct"/>
          </w:tcPr>
          <w:p w:rsidR="0038217C" w:rsidRPr="0060301E" w:rsidRDefault="0038217C" w:rsidP="0038217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667" w:type="pct"/>
          </w:tcPr>
          <w:p w:rsidR="0038217C" w:rsidRPr="0060301E" w:rsidRDefault="0038217C" w:rsidP="0038217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316" w:type="pct"/>
          </w:tcPr>
          <w:p w:rsidR="0038217C" w:rsidRPr="00E252AA" w:rsidRDefault="0038217C" w:rsidP="0038217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ет, зачет</w:t>
            </w:r>
          </w:p>
        </w:tc>
      </w:tr>
    </w:tbl>
    <w:p w:rsidR="00215146" w:rsidRPr="0038217C" w:rsidRDefault="00215146" w:rsidP="0038217C">
      <w:pPr>
        <w:pStyle w:val="2"/>
        <w:spacing w:before="0" w:after="120" w:line="276" w:lineRule="auto"/>
        <w:jc w:val="both"/>
        <w:rPr>
          <w:rFonts w:cs="Times New Roman"/>
          <w:i/>
        </w:rPr>
      </w:pPr>
    </w:p>
    <w:sectPr w:rsidR="00215146" w:rsidRPr="0038217C" w:rsidSect="001C46C6">
      <w:footerReference w:type="default" r:id="rId9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301E" w:rsidRDefault="0060301E" w:rsidP="00D1155C">
      <w:pPr>
        <w:spacing w:after="0" w:line="240" w:lineRule="auto"/>
      </w:pPr>
      <w:r>
        <w:separator/>
      </w:r>
    </w:p>
  </w:endnote>
  <w:endnote w:type="continuationSeparator" w:id="0">
    <w:p w:rsidR="0060301E" w:rsidRDefault="0060301E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607350"/>
      <w:docPartObj>
        <w:docPartGallery w:val="Page Numbers (Bottom of Page)"/>
        <w:docPartUnique/>
      </w:docPartObj>
    </w:sdtPr>
    <w:sdtEndPr/>
    <w:sdtContent>
      <w:p w:rsidR="0060301E" w:rsidRDefault="0060301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217C">
          <w:rPr>
            <w:noProof/>
          </w:rPr>
          <w:t>1</w:t>
        </w:r>
        <w:r>
          <w:fldChar w:fldCharType="end"/>
        </w:r>
      </w:p>
    </w:sdtContent>
  </w:sdt>
  <w:p w:rsidR="0060301E" w:rsidRDefault="0060301E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301E" w:rsidRDefault="0060301E" w:rsidP="00D1155C">
      <w:pPr>
        <w:spacing w:after="0" w:line="240" w:lineRule="auto"/>
      </w:pPr>
      <w:r>
        <w:separator/>
      </w:r>
    </w:p>
  </w:footnote>
  <w:footnote w:type="continuationSeparator" w:id="0">
    <w:p w:rsidR="0060301E" w:rsidRDefault="0060301E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qQUAzqYZli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8217C"/>
    <w:rsid w:val="00390D61"/>
    <w:rsid w:val="003A171F"/>
    <w:rsid w:val="003B1771"/>
    <w:rsid w:val="003C1D14"/>
    <w:rsid w:val="004312E8"/>
    <w:rsid w:val="00457E93"/>
    <w:rsid w:val="00476493"/>
    <w:rsid w:val="00484354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30060"/>
    <w:rsid w:val="00657B53"/>
    <w:rsid w:val="006B1040"/>
    <w:rsid w:val="006C1B28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A4037"/>
    <w:rsid w:val="00CC02B2"/>
    <w:rsid w:val="00CE3B1C"/>
    <w:rsid w:val="00CE5EBE"/>
    <w:rsid w:val="00D1155C"/>
    <w:rsid w:val="00DB4851"/>
    <w:rsid w:val="00DD5BCF"/>
    <w:rsid w:val="00DD7347"/>
    <w:rsid w:val="00DF64C8"/>
    <w:rsid w:val="00E5165F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F8251-DD23-4970-B4E5-0294D99FB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8</cp:revision>
  <dcterms:created xsi:type="dcterms:W3CDTF">2017-07-25T11:46:00Z</dcterms:created>
  <dcterms:modified xsi:type="dcterms:W3CDTF">2018-03-22T08:40:00Z</dcterms:modified>
</cp:coreProperties>
</file>